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3087" w:rsidRPr="00866A76" w:rsidRDefault="001F185D" w:rsidP="001F185D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866A76">
        <w:rPr>
          <w:rFonts w:ascii="Arial" w:hAnsi="Arial" w:cs="Arial"/>
          <w:b/>
          <w:sz w:val="28"/>
          <w:szCs w:val="28"/>
        </w:rPr>
        <w:t>Federal Work Study Application</w:t>
      </w:r>
    </w:p>
    <w:p w:rsidR="001F185D" w:rsidRPr="000B6DCC" w:rsidRDefault="001F185D" w:rsidP="001F185D">
      <w:pPr>
        <w:jc w:val="center"/>
        <w:rPr>
          <w:rFonts w:ascii="Arial" w:hAnsi="Arial" w:cs="Arial"/>
          <w:sz w:val="16"/>
          <w:szCs w:val="16"/>
        </w:rPr>
      </w:pPr>
      <w:smartTag w:uri="urn:schemas-microsoft-com:office:smarttags" w:element="place">
        <w:smartTag w:uri="urn:schemas-microsoft-com:office:smarttags" w:element="PlaceName">
          <w:r w:rsidRPr="000B6DCC">
            <w:rPr>
              <w:rFonts w:ascii="Arial" w:hAnsi="Arial" w:cs="Arial"/>
              <w:sz w:val="16"/>
              <w:szCs w:val="16"/>
            </w:rPr>
            <w:t>Warren</w:t>
          </w:r>
        </w:smartTag>
        <w:r w:rsidRPr="000B6DCC">
          <w:rPr>
            <w:rFonts w:ascii="Arial" w:hAnsi="Arial" w:cs="Arial"/>
            <w:sz w:val="16"/>
            <w:szCs w:val="16"/>
          </w:rPr>
          <w:t xml:space="preserve"> </w:t>
        </w:r>
        <w:smartTag w:uri="urn:schemas-microsoft-com:office:smarttags" w:element="PlaceName">
          <w:r w:rsidRPr="000B6DCC">
            <w:rPr>
              <w:rFonts w:ascii="Arial" w:hAnsi="Arial" w:cs="Arial"/>
              <w:sz w:val="16"/>
              <w:szCs w:val="16"/>
            </w:rPr>
            <w:t>County</w:t>
          </w:r>
        </w:smartTag>
        <w:r w:rsidRPr="000B6DCC">
          <w:rPr>
            <w:rFonts w:ascii="Arial" w:hAnsi="Arial" w:cs="Arial"/>
            <w:sz w:val="16"/>
            <w:szCs w:val="16"/>
          </w:rPr>
          <w:t xml:space="preserve"> </w:t>
        </w:r>
        <w:smartTag w:uri="urn:schemas-microsoft-com:office:smarttags" w:element="PlaceType">
          <w:r w:rsidRPr="000B6DCC">
            <w:rPr>
              <w:rFonts w:ascii="Arial" w:hAnsi="Arial" w:cs="Arial"/>
              <w:sz w:val="16"/>
              <w:szCs w:val="16"/>
            </w:rPr>
            <w:t>Community College</w:t>
          </w:r>
        </w:smartTag>
      </w:smartTag>
    </w:p>
    <w:p w:rsidR="001F185D" w:rsidRPr="000B6DCC" w:rsidRDefault="001F185D" w:rsidP="001F185D">
      <w:pPr>
        <w:jc w:val="center"/>
        <w:rPr>
          <w:rFonts w:ascii="Arial" w:hAnsi="Arial" w:cs="Arial"/>
          <w:sz w:val="16"/>
          <w:szCs w:val="16"/>
        </w:rPr>
      </w:pPr>
      <w:r w:rsidRPr="000B6DCC">
        <w:rPr>
          <w:rFonts w:ascii="Arial" w:hAnsi="Arial" w:cs="Arial"/>
          <w:sz w:val="16"/>
          <w:szCs w:val="16"/>
        </w:rPr>
        <w:t xml:space="preserve">475 Route 57 West, </w:t>
      </w:r>
      <w:smartTag w:uri="urn:schemas-microsoft-com:office:smarttags" w:element="place">
        <w:smartTag w:uri="urn:schemas-microsoft-com:office:smarttags" w:element="City">
          <w:r w:rsidRPr="000B6DCC">
            <w:rPr>
              <w:rFonts w:ascii="Arial" w:hAnsi="Arial" w:cs="Arial"/>
              <w:sz w:val="16"/>
              <w:szCs w:val="16"/>
            </w:rPr>
            <w:t>Washington</w:t>
          </w:r>
        </w:smartTag>
        <w:r w:rsidRPr="000B6DCC">
          <w:rPr>
            <w:rFonts w:ascii="Arial" w:hAnsi="Arial" w:cs="Arial"/>
            <w:sz w:val="16"/>
            <w:szCs w:val="16"/>
          </w:rPr>
          <w:t xml:space="preserve">, </w:t>
        </w:r>
        <w:smartTag w:uri="urn:schemas-microsoft-com:office:smarttags" w:element="State">
          <w:r w:rsidRPr="000B6DCC">
            <w:rPr>
              <w:rFonts w:ascii="Arial" w:hAnsi="Arial" w:cs="Arial"/>
              <w:sz w:val="16"/>
              <w:szCs w:val="16"/>
            </w:rPr>
            <w:t>NJ</w:t>
          </w:r>
        </w:smartTag>
        <w:r w:rsidR="002B71F5" w:rsidRPr="000B6DCC">
          <w:rPr>
            <w:rFonts w:ascii="Arial" w:hAnsi="Arial" w:cs="Arial"/>
            <w:sz w:val="16"/>
            <w:szCs w:val="16"/>
          </w:rPr>
          <w:t xml:space="preserve"> </w:t>
        </w:r>
        <w:smartTag w:uri="urn:schemas-microsoft-com:office:smarttags" w:element="PostalCode">
          <w:r w:rsidR="002B71F5" w:rsidRPr="000B6DCC">
            <w:rPr>
              <w:rFonts w:ascii="Arial" w:hAnsi="Arial" w:cs="Arial"/>
              <w:sz w:val="16"/>
              <w:szCs w:val="16"/>
            </w:rPr>
            <w:t>07882</w:t>
          </w:r>
        </w:smartTag>
      </w:smartTag>
    </w:p>
    <w:p w:rsidR="001F185D" w:rsidRPr="00303007" w:rsidRDefault="006F590D" w:rsidP="0060536C">
      <w:pPr>
        <w:rPr>
          <w:rFonts w:ascii="Arial" w:hAnsi="Arial" w:cs="Arial"/>
          <w:b/>
          <w:i/>
          <w:sz w:val="18"/>
          <w:szCs w:val="18"/>
        </w:rPr>
      </w:pPr>
      <w:r w:rsidRPr="00303007">
        <w:rPr>
          <w:rFonts w:ascii="Arial" w:hAnsi="Arial" w:cs="Arial"/>
          <w:b/>
          <w:i/>
          <w:sz w:val="18"/>
          <w:szCs w:val="18"/>
        </w:rPr>
        <w:t>PERSONAL INFORMATION</w:t>
      </w:r>
    </w:p>
    <w:p w:rsidR="00303007" w:rsidRPr="00303007" w:rsidRDefault="00303007" w:rsidP="0060536C">
      <w:pPr>
        <w:rPr>
          <w:rFonts w:ascii="Arial" w:hAnsi="Arial" w:cs="Arial"/>
          <w:b/>
          <w:i/>
          <w:sz w:val="16"/>
          <w:szCs w:val="16"/>
        </w:rPr>
      </w:pPr>
    </w:p>
    <w:p w:rsidR="006F590D" w:rsidRDefault="00731B53" w:rsidP="0060536C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61290</wp:posOffset>
                </wp:positionV>
                <wp:extent cx="7086600" cy="0"/>
                <wp:effectExtent l="7620" t="7620" r="11430" b="11430"/>
                <wp:wrapNone/>
                <wp:docPr id="14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86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971B13" id="Line 13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2.7pt" to="552.6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XZEFAIAACo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"/>
            </w:pict>
          </mc:Fallback>
        </mc:AlternateContent>
      </w:r>
    </w:p>
    <w:p w:rsidR="006F590D" w:rsidRPr="00303007" w:rsidRDefault="006F590D" w:rsidP="0060536C">
      <w:pPr>
        <w:rPr>
          <w:rFonts w:ascii="Arial" w:hAnsi="Arial" w:cs="Arial"/>
          <w:sz w:val="18"/>
          <w:szCs w:val="18"/>
        </w:rPr>
      </w:pPr>
      <w:r w:rsidRPr="00303007">
        <w:rPr>
          <w:rFonts w:ascii="Arial" w:hAnsi="Arial" w:cs="Arial"/>
          <w:sz w:val="18"/>
          <w:szCs w:val="18"/>
        </w:rPr>
        <w:t>Last</w:t>
      </w:r>
      <w:r w:rsidR="00497E31">
        <w:rPr>
          <w:rFonts w:ascii="Arial" w:hAnsi="Arial" w:cs="Arial"/>
          <w:sz w:val="18"/>
          <w:szCs w:val="18"/>
        </w:rPr>
        <w:t xml:space="preserve">  </w:t>
      </w:r>
      <w:r w:rsidRPr="00303007">
        <w:rPr>
          <w:rFonts w:ascii="Arial" w:hAnsi="Arial" w:cs="Arial"/>
          <w:sz w:val="18"/>
          <w:szCs w:val="18"/>
        </w:rPr>
        <w:t>Name</w:t>
      </w:r>
      <w:r w:rsidRPr="00303007">
        <w:rPr>
          <w:rFonts w:ascii="Arial" w:hAnsi="Arial" w:cs="Arial"/>
          <w:sz w:val="18"/>
          <w:szCs w:val="18"/>
        </w:rPr>
        <w:tab/>
      </w:r>
      <w:r w:rsidRPr="00303007">
        <w:rPr>
          <w:rFonts w:ascii="Arial" w:hAnsi="Arial" w:cs="Arial"/>
          <w:sz w:val="18"/>
          <w:szCs w:val="18"/>
        </w:rPr>
        <w:tab/>
      </w:r>
      <w:r w:rsidRPr="00303007">
        <w:rPr>
          <w:rFonts w:ascii="Arial" w:hAnsi="Arial" w:cs="Arial"/>
          <w:sz w:val="18"/>
          <w:szCs w:val="18"/>
        </w:rPr>
        <w:tab/>
        <w:t>First Name</w:t>
      </w:r>
      <w:r w:rsidRPr="00303007">
        <w:rPr>
          <w:rFonts w:ascii="Arial" w:hAnsi="Arial" w:cs="Arial"/>
          <w:sz w:val="18"/>
          <w:szCs w:val="18"/>
        </w:rPr>
        <w:tab/>
      </w:r>
      <w:r w:rsidRPr="00303007">
        <w:rPr>
          <w:rFonts w:ascii="Arial" w:hAnsi="Arial" w:cs="Arial"/>
          <w:sz w:val="18"/>
          <w:szCs w:val="18"/>
        </w:rPr>
        <w:tab/>
      </w:r>
      <w:r w:rsidR="002B71F5" w:rsidRPr="00303007">
        <w:rPr>
          <w:rFonts w:ascii="Arial" w:hAnsi="Arial" w:cs="Arial"/>
          <w:sz w:val="18"/>
          <w:szCs w:val="18"/>
        </w:rPr>
        <w:tab/>
      </w:r>
      <w:r w:rsidRPr="00303007">
        <w:rPr>
          <w:rFonts w:ascii="Arial" w:hAnsi="Arial" w:cs="Arial"/>
          <w:sz w:val="18"/>
          <w:szCs w:val="18"/>
        </w:rPr>
        <w:t>M</w:t>
      </w:r>
      <w:r w:rsidR="002B71F5" w:rsidRPr="00303007">
        <w:rPr>
          <w:rFonts w:ascii="Arial" w:hAnsi="Arial" w:cs="Arial"/>
          <w:sz w:val="18"/>
          <w:szCs w:val="18"/>
        </w:rPr>
        <w:t>.I.</w:t>
      </w:r>
      <w:r w:rsidRPr="00303007">
        <w:rPr>
          <w:rFonts w:ascii="Arial" w:hAnsi="Arial" w:cs="Arial"/>
          <w:sz w:val="18"/>
          <w:szCs w:val="18"/>
        </w:rPr>
        <w:tab/>
      </w:r>
      <w:r w:rsidRPr="00303007">
        <w:rPr>
          <w:rFonts w:ascii="Arial" w:hAnsi="Arial" w:cs="Arial"/>
          <w:sz w:val="18"/>
          <w:szCs w:val="18"/>
        </w:rPr>
        <w:tab/>
      </w:r>
      <w:r w:rsidR="00FC371F">
        <w:rPr>
          <w:rFonts w:ascii="Arial" w:hAnsi="Arial" w:cs="Arial"/>
          <w:sz w:val="18"/>
          <w:szCs w:val="18"/>
        </w:rPr>
        <w:tab/>
      </w:r>
      <w:r w:rsidR="00FC371F">
        <w:rPr>
          <w:rFonts w:ascii="Arial" w:hAnsi="Arial" w:cs="Arial"/>
          <w:sz w:val="18"/>
          <w:szCs w:val="18"/>
        </w:rPr>
        <w:tab/>
      </w:r>
      <w:r w:rsidR="002B71F5" w:rsidRPr="00303007">
        <w:rPr>
          <w:rFonts w:ascii="Arial" w:hAnsi="Arial" w:cs="Arial"/>
          <w:sz w:val="18"/>
          <w:szCs w:val="18"/>
        </w:rPr>
        <w:t>Student ID</w:t>
      </w:r>
    </w:p>
    <w:p w:rsidR="006F590D" w:rsidRPr="00303007" w:rsidRDefault="006F590D" w:rsidP="0060536C">
      <w:pPr>
        <w:rPr>
          <w:rFonts w:ascii="Arial" w:hAnsi="Arial" w:cs="Arial"/>
          <w:sz w:val="18"/>
          <w:szCs w:val="18"/>
        </w:rPr>
      </w:pPr>
    </w:p>
    <w:p w:rsidR="006F590D" w:rsidRPr="00303007" w:rsidRDefault="006F590D" w:rsidP="0060536C">
      <w:pPr>
        <w:rPr>
          <w:rFonts w:ascii="Arial" w:hAnsi="Arial" w:cs="Arial"/>
          <w:sz w:val="18"/>
          <w:szCs w:val="18"/>
        </w:rPr>
      </w:pPr>
    </w:p>
    <w:p w:rsidR="00354AB0" w:rsidRPr="00303007" w:rsidRDefault="00731B53" w:rsidP="0060536C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2540</wp:posOffset>
                </wp:positionV>
                <wp:extent cx="7086600" cy="0"/>
                <wp:effectExtent l="7620" t="8890" r="11430" b="10160"/>
                <wp:wrapNone/>
                <wp:docPr id="13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86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9727BC" id="Line 15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.2pt" to="552.6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esfFAIAACo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"/>
            </w:pict>
          </mc:Fallback>
        </mc:AlternateContent>
      </w:r>
      <w:r w:rsidR="002B71F5" w:rsidRPr="00303007">
        <w:rPr>
          <w:rFonts w:ascii="Arial" w:hAnsi="Arial" w:cs="Arial"/>
          <w:sz w:val="18"/>
          <w:szCs w:val="18"/>
        </w:rPr>
        <w:t>Address</w:t>
      </w:r>
      <w:r w:rsidR="002B71F5" w:rsidRPr="00303007">
        <w:rPr>
          <w:rFonts w:ascii="Arial" w:hAnsi="Arial" w:cs="Arial"/>
          <w:sz w:val="18"/>
          <w:szCs w:val="18"/>
        </w:rPr>
        <w:tab/>
      </w:r>
      <w:r w:rsidR="002B71F5" w:rsidRPr="00303007">
        <w:rPr>
          <w:rFonts w:ascii="Arial" w:hAnsi="Arial" w:cs="Arial"/>
          <w:sz w:val="18"/>
          <w:szCs w:val="18"/>
        </w:rPr>
        <w:tab/>
      </w:r>
      <w:r w:rsidR="002B71F5" w:rsidRPr="00303007">
        <w:rPr>
          <w:rFonts w:ascii="Arial" w:hAnsi="Arial" w:cs="Arial"/>
          <w:sz w:val="18"/>
          <w:szCs w:val="18"/>
        </w:rPr>
        <w:tab/>
      </w:r>
      <w:r w:rsidR="002B71F5" w:rsidRPr="00303007">
        <w:rPr>
          <w:rFonts w:ascii="Arial" w:hAnsi="Arial" w:cs="Arial"/>
          <w:sz w:val="18"/>
          <w:szCs w:val="18"/>
        </w:rPr>
        <w:tab/>
      </w:r>
      <w:r w:rsidR="002B71F5" w:rsidRPr="00303007">
        <w:rPr>
          <w:rFonts w:ascii="Arial" w:hAnsi="Arial" w:cs="Arial"/>
          <w:sz w:val="18"/>
          <w:szCs w:val="18"/>
        </w:rPr>
        <w:tab/>
      </w:r>
      <w:r w:rsidR="002B71F5" w:rsidRPr="00303007">
        <w:rPr>
          <w:rFonts w:ascii="Arial" w:hAnsi="Arial" w:cs="Arial"/>
          <w:sz w:val="18"/>
          <w:szCs w:val="18"/>
        </w:rPr>
        <w:tab/>
      </w:r>
      <w:r w:rsidR="002B71F5" w:rsidRPr="00303007">
        <w:rPr>
          <w:rFonts w:ascii="Arial" w:hAnsi="Arial" w:cs="Arial"/>
          <w:sz w:val="18"/>
          <w:szCs w:val="18"/>
        </w:rPr>
        <w:tab/>
      </w:r>
      <w:r w:rsidR="00354AB0" w:rsidRPr="00303007">
        <w:rPr>
          <w:rFonts w:ascii="Arial" w:hAnsi="Arial" w:cs="Arial"/>
          <w:sz w:val="18"/>
          <w:szCs w:val="18"/>
        </w:rPr>
        <w:t>City</w:t>
      </w:r>
      <w:r w:rsidR="00354AB0" w:rsidRPr="00303007">
        <w:rPr>
          <w:rFonts w:ascii="Arial" w:hAnsi="Arial" w:cs="Arial"/>
          <w:sz w:val="18"/>
          <w:szCs w:val="18"/>
        </w:rPr>
        <w:tab/>
      </w:r>
      <w:r w:rsidR="00354AB0" w:rsidRPr="00303007">
        <w:rPr>
          <w:rFonts w:ascii="Arial" w:hAnsi="Arial" w:cs="Arial"/>
          <w:sz w:val="18"/>
          <w:szCs w:val="18"/>
        </w:rPr>
        <w:tab/>
      </w:r>
      <w:r w:rsidR="00354AB0" w:rsidRPr="00303007">
        <w:rPr>
          <w:rFonts w:ascii="Arial" w:hAnsi="Arial" w:cs="Arial"/>
          <w:sz w:val="18"/>
          <w:szCs w:val="18"/>
        </w:rPr>
        <w:tab/>
        <w:t>State</w:t>
      </w:r>
      <w:r w:rsidR="00354AB0" w:rsidRPr="00303007">
        <w:rPr>
          <w:rFonts w:ascii="Arial" w:hAnsi="Arial" w:cs="Arial"/>
          <w:sz w:val="18"/>
          <w:szCs w:val="18"/>
        </w:rPr>
        <w:tab/>
      </w:r>
      <w:r w:rsidR="00354AB0" w:rsidRPr="00303007">
        <w:rPr>
          <w:rFonts w:ascii="Arial" w:hAnsi="Arial" w:cs="Arial"/>
          <w:sz w:val="18"/>
          <w:szCs w:val="18"/>
        </w:rPr>
        <w:tab/>
        <w:t>Zip</w:t>
      </w:r>
    </w:p>
    <w:p w:rsidR="006F590D" w:rsidRPr="00303007" w:rsidRDefault="002B71F5" w:rsidP="0060536C">
      <w:pPr>
        <w:rPr>
          <w:rFonts w:ascii="Arial" w:hAnsi="Arial" w:cs="Arial"/>
          <w:sz w:val="18"/>
          <w:szCs w:val="18"/>
        </w:rPr>
      </w:pPr>
      <w:r w:rsidRPr="00303007">
        <w:rPr>
          <w:rFonts w:ascii="Arial" w:hAnsi="Arial" w:cs="Arial"/>
          <w:sz w:val="18"/>
          <w:szCs w:val="18"/>
        </w:rPr>
        <w:tab/>
      </w:r>
      <w:r w:rsidRPr="00303007">
        <w:rPr>
          <w:rFonts w:ascii="Arial" w:hAnsi="Arial" w:cs="Arial"/>
          <w:sz w:val="18"/>
          <w:szCs w:val="18"/>
        </w:rPr>
        <w:tab/>
      </w:r>
      <w:r w:rsidRPr="00303007">
        <w:rPr>
          <w:rFonts w:ascii="Arial" w:hAnsi="Arial" w:cs="Arial"/>
          <w:sz w:val="18"/>
          <w:szCs w:val="18"/>
        </w:rPr>
        <w:tab/>
      </w:r>
    </w:p>
    <w:p w:rsidR="006F590D" w:rsidRPr="00303007" w:rsidRDefault="00731B53" w:rsidP="0060536C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38430</wp:posOffset>
                </wp:positionV>
                <wp:extent cx="7086600" cy="0"/>
                <wp:effectExtent l="7620" t="7620" r="11430" b="11430"/>
                <wp:wrapNone/>
                <wp:docPr id="12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86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CF7480" id="Line 14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0.9pt" to="552.6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qslEwIAACo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"/>
            </w:pict>
          </mc:Fallback>
        </mc:AlternateContent>
      </w:r>
    </w:p>
    <w:p w:rsidR="006F590D" w:rsidRPr="00303007" w:rsidRDefault="00354AB0" w:rsidP="0060536C">
      <w:pPr>
        <w:rPr>
          <w:rFonts w:ascii="Arial" w:hAnsi="Arial" w:cs="Arial"/>
          <w:sz w:val="18"/>
          <w:szCs w:val="18"/>
        </w:rPr>
      </w:pPr>
      <w:r w:rsidRPr="00303007">
        <w:rPr>
          <w:rFonts w:ascii="Arial" w:hAnsi="Arial" w:cs="Arial"/>
          <w:sz w:val="18"/>
          <w:szCs w:val="18"/>
        </w:rPr>
        <w:t>Phone</w:t>
      </w:r>
      <w:r w:rsidRPr="00303007">
        <w:rPr>
          <w:rFonts w:ascii="Arial" w:hAnsi="Arial" w:cs="Arial"/>
          <w:sz w:val="18"/>
          <w:szCs w:val="18"/>
        </w:rPr>
        <w:tab/>
      </w:r>
      <w:r w:rsidR="002B71F5" w:rsidRPr="00303007">
        <w:rPr>
          <w:rFonts w:ascii="Arial" w:hAnsi="Arial" w:cs="Arial"/>
          <w:sz w:val="18"/>
          <w:szCs w:val="18"/>
        </w:rPr>
        <w:tab/>
      </w:r>
      <w:r w:rsidR="002B71F5" w:rsidRPr="00303007">
        <w:rPr>
          <w:rFonts w:ascii="Arial" w:hAnsi="Arial" w:cs="Arial"/>
          <w:sz w:val="18"/>
          <w:szCs w:val="18"/>
        </w:rPr>
        <w:tab/>
      </w:r>
      <w:r w:rsidRPr="00303007">
        <w:rPr>
          <w:rFonts w:ascii="Arial" w:hAnsi="Arial" w:cs="Arial"/>
          <w:sz w:val="18"/>
          <w:szCs w:val="18"/>
        </w:rPr>
        <w:tab/>
      </w:r>
      <w:r w:rsidR="00700465">
        <w:rPr>
          <w:rFonts w:ascii="Arial" w:hAnsi="Arial" w:cs="Arial"/>
          <w:sz w:val="18"/>
          <w:szCs w:val="18"/>
        </w:rPr>
        <w:tab/>
        <w:t xml:space="preserve">Email </w:t>
      </w:r>
      <w:r w:rsidR="00700465">
        <w:rPr>
          <w:rFonts w:ascii="Arial" w:hAnsi="Arial" w:cs="Arial"/>
          <w:sz w:val="18"/>
          <w:szCs w:val="18"/>
        </w:rPr>
        <w:tab/>
      </w:r>
      <w:r w:rsidR="00700465">
        <w:rPr>
          <w:rFonts w:ascii="Arial" w:hAnsi="Arial" w:cs="Arial"/>
          <w:sz w:val="18"/>
          <w:szCs w:val="18"/>
        </w:rPr>
        <w:tab/>
      </w:r>
      <w:r w:rsidR="00700465">
        <w:rPr>
          <w:rFonts w:ascii="Arial" w:hAnsi="Arial" w:cs="Arial"/>
          <w:sz w:val="18"/>
          <w:szCs w:val="18"/>
        </w:rPr>
        <w:tab/>
      </w:r>
      <w:r w:rsidR="00700465">
        <w:rPr>
          <w:rFonts w:ascii="Arial" w:hAnsi="Arial" w:cs="Arial"/>
          <w:sz w:val="18"/>
          <w:szCs w:val="18"/>
        </w:rPr>
        <w:tab/>
      </w:r>
      <w:r w:rsidRPr="00303007">
        <w:rPr>
          <w:rFonts w:ascii="Arial" w:hAnsi="Arial" w:cs="Arial"/>
          <w:sz w:val="18"/>
          <w:szCs w:val="18"/>
        </w:rPr>
        <w:tab/>
      </w:r>
      <w:r w:rsidRPr="00303007">
        <w:rPr>
          <w:rFonts w:ascii="Arial" w:hAnsi="Arial" w:cs="Arial"/>
          <w:sz w:val="18"/>
          <w:szCs w:val="18"/>
        </w:rPr>
        <w:tab/>
        <w:t>Degree/Program of Study</w:t>
      </w:r>
    </w:p>
    <w:p w:rsidR="006F590D" w:rsidRPr="00303007" w:rsidRDefault="006F590D" w:rsidP="006F590D">
      <w:pPr>
        <w:rPr>
          <w:rFonts w:ascii="Arial" w:hAnsi="Arial" w:cs="Arial"/>
          <w:sz w:val="16"/>
          <w:szCs w:val="16"/>
        </w:rPr>
      </w:pPr>
    </w:p>
    <w:p w:rsidR="00B97B85" w:rsidRDefault="00B97B85" w:rsidP="00B97B85">
      <w:pPr>
        <w:rPr>
          <w:rFonts w:ascii="Arial" w:hAnsi="Arial" w:cs="Arial"/>
          <w:b/>
          <w:i/>
          <w:sz w:val="18"/>
          <w:szCs w:val="18"/>
        </w:rPr>
      </w:pPr>
      <w:r w:rsidRPr="00303007">
        <w:rPr>
          <w:rFonts w:ascii="Arial" w:hAnsi="Arial" w:cs="Arial"/>
          <w:b/>
          <w:i/>
          <w:sz w:val="18"/>
          <w:szCs w:val="18"/>
        </w:rPr>
        <w:t>GENERAL INFORMATION</w:t>
      </w:r>
    </w:p>
    <w:p w:rsidR="00B24375" w:rsidRPr="00B24375" w:rsidRDefault="00B24375" w:rsidP="00B97B85">
      <w:pPr>
        <w:rPr>
          <w:rFonts w:ascii="Arial" w:hAnsi="Arial" w:cs="Arial"/>
          <w:b/>
          <w:i/>
          <w:sz w:val="10"/>
          <w:szCs w:val="10"/>
        </w:rPr>
      </w:pPr>
    </w:p>
    <w:p w:rsidR="009B42D6" w:rsidRPr="00303007" w:rsidRDefault="00B97B85" w:rsidP="009374F5">
      <w:pPr>
        <w:rPr>
          <w:rFonts w:ascii="Arial" w:hAnsi="Arial" w:cs="Arial"/>
          <w:sz w:val="18"/>
          <w:szCs w:val="18"/>
        </w:rPr>
      </w:pPr>
      <w:r w:rsidRPr="00303007">
        <w:rPr>
          <w:rFonts w:ascii="Arial" w:hAnsi="Arial" w:cs="Arial"/>
          <w:sz w:val="18"/>
          <w:szCs w:val="18"/>
        </w:rPr>
        <w:t>Ch</w:t>
      </w:r>
      <w:r w:rsidR="002B71F5" w:rsidRPr="00303007">
        <w:rPr>
          <w:rFonts w:ascii="Arial" w:hAnsi="Arial" w:cs="Arial"/>
          <w:sz w:val="18"/>
          <w:szCs w:val="18"/>
        </w:rPr>
        <w:t xml:space="preserve">oose </w:t>
      </w:r>
      <w:r w:rsidR="00764CF8" w:rsidRPr="00D14E61">
        <w:rPr>
          <w:rFonts w:ascii="Arial" w:hAnsi="Arial" w:cs="Arial"/>
          <w:sz w:val="18"/>
          <w:szCs w:val="18"/>
        </w:rPr>
        <w:t>t</w:t>
      </w:r>
      <w:r w:rsidR="00D14E61" w:rsidRPr="00D14E61">
        <w:rPr>
          <w:rFonts w:ascii="Arial" w:hAnsi="Arial" w:cs="Arial"/>
          <w:sz w:val="18"/>
          <w:szCs w:val="18"/>
        </w:rPr>
        <w:t>he</w:t>
      </w:r>
      <w:r w:rsidR="002B71F5" w:rsidRPr="00303007">
        <w:rPr>
          <w:rFonts w:ascii="Arial" w:hAnsi="Arial" w:cs="Arial"/>
          <w:b/>
          <w:sz w:val="18"/>
          <w:szCs w:val="18"/>
        </w:rPr>
        <w:t xml:space="preserve"> </w:t>
      </w:r>
      <w:r w:rsidR="00B82974">
        <w:rPr>
          <w:rFonts w:ascii="Arial" w:hAnsi="Arial" w:cs="Arial"/>
          <w:sz w:val="18"/>
          <w:szCs w:val="18"/>
        </w:rPr>
        <w:t>work s</w:t>
      </w:r>
      <w:r w:rsidR="002B71F5" w:rsidRPr="00303007">
        <w:rPr>
          <w:rFonts w:ascii="Arial" w:hAnsi="Arial" w:cs="Arial"/>
          <w:sz w:val="18"/>
          <w:szCs w:val="18"/>
        </w:rPr>
        <w:t>tudy areas that you a</w:t>
      </w:r>
      <w:r w:rsidRPr="00303007">
        <w:rPr>
          <w:rFonts w:ascii="Arial" w:hAnsi="Arial" w:cs="Arial"/>
          <w:sz w:val="18"/>
          <w:szCs w:val="18"/>
        </w:rPr>
        <w:t>re interested</w:t>
      </w:r>
      <w:r w:rsidR="002B71F5" w:rsidRPr="00303007">
        <w:rPr>
          <w:rFonts w:ascii="Arial" w:hAnsi="Arial" w:cs="Arial"/>
          <w:sz w:val="18"/>
          <w:szCs w:val="18"/>
        </w:rPr>
        <w:t xml:space="preserve"> in</w:t>
      </w:r>
      <w:r w:rsidRPr="00303007">
        <w:rPr>
          <w:rFonts w:ascii="Arial" w:hAnsi="Arial" w:cs="Arial"/>
          <w:sz w:val="18"/>
          <w:szCs w:val="18"/>
        </w:rPr>
        <w:t>:</w:t>
      </w:r>
    </w:p>
    <w:p w:rsidR="00FE6914" w:rsidRDefault="00FE6914" w:rsidP="00354AB0">
      <w:pPr>
        <w:numPr>
          <w:ilvl w:val="0"/>
          <w:numId w:val="1"/>
        </w:numPr>
        <w:rPr>
          <w:rFonts w:ascii="Arial" w:hAnsi="Arial" w:cs="Arial"/>
          <w:sz w:val="18"/>
          <w:szCs w:val="18"/>
        </w:rPr>
        <w:sectPr w:rsidR="00FE6914" w:rsidSect="000B6DCC">
          <w:pgSz w:w="12240" w:h="15840"/>
          <w:pgMar w:top="432" w:right="720" w:bottom="432" w:left="720" w:header="720" w:footer="720" w:gutter="0"/>
          <w:cols w:space="720"/>
          <w:docGrid w:linePitch="360"/>
        </w:sectPr>
      </w:pPr>
    </w:p>
    <w:p w:rsidR="00354AB0" w:rsidRPr="00303007" w:rsidRDefault="00354AB0" w:rsidP="00354AB0">
      <w:pPr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303007">
        <w:rPr>
          <w:rFonts w:ascii="Arial" w:hAnsi="Arial" w:cs="Arial"/>
          <w:sz w:val="18"/>
          <w:szCs w:val="18"/>
        </w:rPr>
        <w:t>Library</w:t>
      </w:r>
    </w:p>
    <w:p w:rsidR="00354AB0" w:rsidRPr="00303007" w:rsidRDefault="00354AB0" w:rsidP="00354AB0">
      <w:pPr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303007">
        <w:rPr>
          <w:rFonts w:ascii="Arial" w:hAnsi="Arial" w:cs="Arial"/>
          <w:sz w:val="18"/>
          <w:szCs w:val="18"/>
        </w:rPr>
        <w:t>F</w:t>
      </w:r>
      <w:r w:rsidR="00E45D74">
        <w:rPr>
          <w:rFonts w:ascii="Arial" w:hAnsi="Arial" w:cs="Arial"/>
          <w:sz w:val="18"/>
          <w:szCs w:val="18"/>
        </w:rPr>
        <w:t>inancial Aid</w:t>
      </w:r>
    </w:p>
    <w:p w:rsidR="00354AB0" w:rsidRPr="00303007" w:rsidRDefault="001542F9" w:rsidP="00354AB0">
      <w:pPr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ntinuing</w:t>
      </w:r>
      <w:r w:rsidR="00354AB0" w:rsidRPr="00303007">
        <w:rPr>
          <w:rFonts w:ascii="Arial" w:hAnsi="Arial" w:cs="Arial"/>
          <w:sz w:val="18"/>
          <w:szCs w:val="18"/>
        </w:rPr>
        <w:t xml:space="preserve"> Education</w:t>
      </w:r>
    </w:p>
    <w:p w:rsidR="00354AB0" w:rsidRDefault="00354AB0" w:rsidP="009B4443">
      <w:pPr>
        <w:ind w:left="1440"/>
        <w:rPr>
          <w:rFonts w:ascii="Arial" w:hAnsi="Arial" w:cs="Arial"/>
          <w:sz w:val="18"/>
          <w:szCs w:val="18"/>
        </w:rPr>
      </w:pPr>
    </w:p>
    <w:p w:rsidR="00D6222E" w:rsidRPr="00E45D74" w:rsidRDefault="00C56F82" w:rsidP="00354AB0">
      <w:pPr>
        <w:numPr>
          <w:ilvl w:val="0"/>
          <w:numId w:val="1"/>
        </w:num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18"/>
          <w:szCs w:val="18"/>
        </w:rPr>
        <w:t>Maintenance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C56F82">
        <w:rPr>
          <w:rFonts w:ascii="Arial" w:hAnsi="Arial" w:cs="Arial"/>
          <w:sz w:val="36"/>
          <w:szCs w:val="36"/>
        </w:rPr>
        <w:t>□</w:t>
      </w:r>
      <w:r w:rsidR="00764CF8">
        <w:rPr>
          <w:rFonts w:ascii="Arial" w:hAnsi="Arial" w:cs="Arial"/>
          <w:sz w:val="36"/>
          <w:szCs w:val="36"/>
        </w:rPr>
        <w:t xml:space="preserve">  </w:t>
      </w:r>
      <w:r w:rsidR="00E45D74">
        <w:rPr>
          <w:rFonts w:ascii="Arial" w:hAnsi="Arial" w:cs="Arial"/>
          <w:sz w:val="18"/>
          <w:szCs w:val="18"/>
        </w:rPr>
        <w:t>EOF Office Assistant</w:t>
      </w:r>
    </w:p>
    <w:p w:rsidR="00E45D74" w:rsidRPr="00C56F82" w:rsidRDefault="00E45D74" w:rsidP="00354AB0">
      <w:pPr>
        <w:numPr>
          <w:ilvl w:val="0"/>
          <w:numId w:val="1"/>
        </w:num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18"/>
          <w:szCs w:val="18"/>
        </w:rPr>
        <w:t>Lab Assistant</w:t>
      </w:r>
    </w:p>
    <w:p w:rsidR="00354AB0" w:rsidRPr="00303007" w:rsidRDefault="00354AB0" w:rsidP="00354AB0">
      <w:pPr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303007">
        <w:rPr>
          <w:rFonts w:ascii="Arial" w:hAnsi="Arial" w:cs="Arial"/>
          <w:sz w:val="18"/>
          <w:szCs w:val="18"/>
        </w:rPr>
        <w:t>Tutoring (must meet college level academic standards)</w:t>
      </w:r>
    </w:p>
    <w:p w:rsidR="00FE6914" w:rsidRDefault="00D14E61" w:rsidP="000B6DCC">
      <w:pPr>
        <w:numPr>
          <w:ilvl w:val="0"/>
          <w:numId w:val="1"/>
        </w:numPr>
        <w:rPr>
          <w:rFonts w:ascii="Arial" w:hAnsi="Arial" w:cs="Arial"/>
          <w:sz w:val="18"/>
          <w:szCs w:val="18"/>
        </w:rPr>
        <w:sectPr w:rsidR="00FE6914" w:rsidSect="00FE6914">
          <w:type w:val="continuous"/>
          <w:pgSz w:w="12240" w:h="15840"/>
          <w:pgMar w:top="432" w:right="720" w:bottom="432" w:left="720" w:header="720" w:footer="720" w:gutter="0"/>
          <w:cols w:num="2" w:space="0" w:equalWidth="0">
            <w:col w:w="3600" w:space="0"/>
            <w:col w:w="7200"/>
          </w:cols>
          <w:docGrid w:linePitch="360"/>
        </w:sectPr>
      </w:pPr>
      <w:r>
        <w:rPr>
          <w:rFonts w:ascii="Arial" w:hAnsi="Arial" w:cs="Arial"/>
          <w:sz w:val="18"/>
          <w:szCs w:val="18"/>
        </w:rPr>
        <w:t>Office Assistant/Clerical</w:t>
      </w:r>
    </w:p>
    <w:p w:rsidR="00B97B85" w:rsidRPr="00303007" w:rsidRDefault="00731B53" w:rsidP="00FE6914">
      <w:pPr>
        <w:spacing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600200</wp:posOffset>
                </wp:positionH>
                <wp:positionV relativeFrom="paragraph">
                  <wp:posOffset>108585</wp:posOffset>
                </wp:positionV>
                <wp:extent cx="5029200" cy="0"/>
                <wp:effectExtent l="9525" t="13970" r="9525" b="5080"/>
                <wp:wrapNone/>
                <wp:docPr id="11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2AD7E7" id="Line 27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6pt,8.55pt" to="522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RbuEwIAACoEAAAOAAAAZHJzL2Uyb0RvYy54bWysU02P2jAQvVfqf7B8h3wUW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"/>
            </w:pict>
          </mc:Fallback>
        </mc:AlternateContent>
      </w:r>
      <w:r w:rsidR="009B42D6" w:rsidRPr="00303007">
        <w:rPr>
          <w:rFonts w:ascii="Arial" w:hAnsi="Arial" w:cs="Arial"/>
          <w:sz w:val="18"/>
          <w:szCs w:val="18"/>
        </w:rPr>
        <w:t>What hours can you work?</w:t>
      </w:r>
    </w:p>
    <w:p w:rsidR="00354AB0" w:rsidRPr="00303007" w:rsidRDefault="00354AB0" w:rsidP="00FE6914">
      <w:pPr>
        <w:tabs>
          <w:tab w:val="left" w:pos="9460"/>
        </w:tabs>
        <w:spacing w:line="360" w:lineRule="auto"/>
        <w:rPr>
          <w:rFonts w:ascii="Arial" w:hAnsi="Arial" w:cs="Arial"/>
          <w:sz w:val="18"/>
          <w:szCs w:val="18"/>
        </w:rPr>
      </w:pPr>
      <w:r w:rsidRPr="00303007">
        <w:rPr>
          <w:rFonts w:ascii="Arial" w:hAnsi="Arial" w:cs="Arial"/>
          <w:sz w:val="18"/>
          <w:szCs w:val="18"/>
        </w:rPr>
        <w:t xml:space="preserve">I will be attending WCCC    </w:t>
      </w:r>
      <w:r w:rsidR="000B6DCC">
        <w:rPr>
          <w:rFonts w:ascii="Arial" w:hAnsi="Arial" w:cs="Arial"/>
          <w:sz w:val="18"/>
          <w:szCs w:val="18"/>
        </w:rPr>
        <w:t xml:space="preserve">     </w:t>
      </w:r>
      <w:r w:rsidR="00303007" w:rsidRPr="00303007">
        <w:rPr>
          <w:rFonts w:ascii="Arial" w:hAnsi="Arial" w:cs="Arial"/>
          <w:sz w:val="18"/>
          <w:szCs w:val="18"/>
        </w:rPr>
        <w:t xml:space="preserve"> </w:t>
      </w:r>
      <w:r w:rsidRPr="00303007">
        <w:rPr>
          <w:rFonts w:ascii="Arial" w:hAnsi="Arial" w:cs="Arial"/>
          <w:sz w:val="18"/>
          <w:szCs w:val="18"/>
        </w:rPr>
        <w:t>(   )</w:t>
      </w:r>
      <w:r w:rsidR="00866A76" w:rsidRPr="00303007">
        <w:rPr>
          <w:rFonts w:ascii="Arial" w:hAnsi="Arial" w:cs="Arial"/>
          <w:sz w:val="18"/>
          <w:szCs w:val="18"/>
        </w:rPr>
        <w:t xml:space="preserve"> </w:t>
      </w:r>
      <w:r w:rsidRPr="00303007">
        <w:rPr>
          <w:rFonts w:ascii="Arial" w:hAnsi="Arial" w:cs="Arial"/>
          <w:sz w:val="18"/>
          <w:szCs w:val="18"/>
        </w:rPr>
        <w:t>Fall    (   )</w:t>
      </w:r>
      <w:r w:rsidR="00866A76" w:rsidRPr="00303007">
        <w:rPr>
          <w:rFonts w:ascii="Arial" w:hAnsi="Arial" w:cs="Arial"/>
          <w:sz w:val="18"/>
          <w:szCs w:val="18"/>
        </w:rPr>
        <w:t xml:space="preserve"> </w:t>
      </w:r>
      <w:r w:rsidRPr="00303007">
        <w:rPr>
          <w:rFonts w:ascii="Arial" w:hAnsi="Arial" w:cs="Arial"/>
          <w:sz w:val="18"/>
          <w:szCs w:val="18"/>
        </w:rPr>
        <w:t>Spring</w:t>
      </w:r>
      <w:r w:rsidR="009B4443">
        <w:rPr>
          <w:rFonts w:ascii="Arial" w:hAnsi="Arial" w:cs="Arial"/>
          <w:sz w:val="18"/>
          <w:szCs w:val="18"/>
        </w:rPr>
        <w:t xml:space="preserve">    (   ) Summer</w:t>
      </w:r>
    </w:p>
    <w:p w:rsidR="00866A76" w:rsidRPr="00303007" w:rsidRDefault="00A3734E" w:rsidP="00FE6914">
      <w:pPr>
        <w:tabs>
          <w:tab w:val="left" w:pos="9460"/>
        </w:tabs>
        <w:spacing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If you held a work study position at </w:t>
      </w:r>
      <w:r w:rsidR="00354AB0" w:rsidRPr="00303007">
        <w:rPr>
          <w:rFonts w:ascii="Arial" w:hAnsi="Arial" w:cs="Arial"/>
          <w:sz w:val="18"/>
          <w:szCs w:val="18"/>
        </w:rPr>
        <w:t>WCCC last academic</w:t>
      </w:r>
      <w:r w:rsidR="002E4613" w:rsidRPr="00303007">
        <w:rPr>
          <w:rFonts w:ascii="Arial" w:hAnsi="Arial" w:cs="Arial"/>
          <w:sz w:val="18"/>
          <w:szCs w:val="18"/>
        </w:rPr>
        <w:t xml:space="preserve"> year, would you like to continue in that position?  </w:t>
      </w:r>
      <w:r w:rsidR="00354AB0" w:rsidRPr="00303007">
        <w:rPr>
          <w:rFonts w:ascii="Arial" w:hAnsi="Arial" w:cs="Arial"/>
          <w:sz w:val="18"/>
          <w:szCs w:val="18"/>
        </w:rPr>
        <w:t xml:space="preserve">  </w:t>
      </w:r>
      <w:r w:rsidR="000B6DCC">
        <w:rPr>
          <w:rFonts w:ascii="Arial" w:hAnsi="Arial" w:cs="Arial"/>
          <w:sz w:val="18"/>
          <w:szCs w:val="18"/>
        </w:rPr>
        <w:t xml:space="preserve">   </w:t>
      </w:r>
      <w:r w:rsidR="00354AB0" w:rsidRPr="00303007">
        <w:rPr>
          <w:rFonts w:ascii="Arial" w:hAnsi="Arial" w:cs="Arial"/>
          <w:sz w:val="18"/>
          <w:szCs w:val="18"/>
        </w:rPr>
        <w:t>(   )</w:t>
      </w:r>
      <w:r w:rsidR="00303007" w:rsidRPr="00303007">
        <w:rPr>
          <w:rFonts w:ascii="Arial" w:hAnsi="Arial" w:cs="Arial"/>
          <w:sz w:val="18"/>
          <w:szCs w:val="18"/>
        </w:rPr>
        <w:t xml:space="preserve"> </w:t>
      </w:r>
      <w:r w:rsidR="00354AB0" w:rsidRPr="00303007">
        <w:rPr>
          <w:rFonts w:ascii="Arial" w:hAnsi="Arial" w:cs="Arial"/>
          <w:sz w:val="18"/>
          <w:szCs w:val="18"/>
        </w:rPr>
        <w:t>Yes    (   )</w:t>
      </w:r>
      <w:r w:rsidR="00303007" w:rsidRPr="00303007">
        <w:rPr>
          <w:rFonts w:ascii="Arial" w:hAnsi="Arial" w:cs="Arial"/>
          <w:sz w:val="18"/>
          <w:szCs w:val="18"/>
        </w:rPr>
        <w:t xml:space="preserve"> </w:t>
      </w:r>
      <w:r w:rsidR="002E4613" w:rsidRPr="00303007">
        <w:rPr>
          <w:rFonts w:ascii="Arial" w:hAnsi="Arial" w:cs="Arial"/>
          <w:sz w:val="18"/>
          <w:szCs w:val="18"/>
        </w:rPr>
        <w:t>No</w:t>
      </w:r>
    </w:p>
    <w:p w:rsidR="000B6DCC" w:rsidRPr="00D14E61" w:rsidRDefault="00D14E61" w:rsidP="00D14E61">
      <w:pPr>
        <w:jc w:val="center"/>
        <w:rPr>
          <w:rFonts w:ascii="Arial" w:hAnsi="Arial" w:cs="Arial"/>
          <w:b/>
          <w:sz w:val="18"/>
          <w:szCs w:val="18"/>
        </w:rPr>
      </w:pPr>
      <w:r w:rsidRPr="00720588">
        <w:rPr>
          <w:rFonts w:ascii="Arial" w:hAnsi="Arial" w:cs="Arial"/>
          <w:b/>
          <w:sz w:val="18"/>
          <w:szCs w:val="18"/>
          <w:highlight w:val="lightGray"/>
        </w:rPr>
        <w:t>Please note: Continuing work study students must maintain a 2.5 GPA.</w:t>
      </w:r>
    </w:p>
    <w:p w:rsidR="00866A76" w:rsidRPr="00303007" w:rsidRDefault="00731B53" w:rsidP="00866A76">
      <w:pPr>
        <w:rPr>
          <w:rFonts w:ascii="Arial" w:hAnsi="Arial" w:cs="Arial"/>
          <w:b/>
          <w:i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956310</wp:posOffset>
                </wp:positionV>
                <wp:extent cx="6400800" cy="0"/>
                <wp:effectExtent l="9525" t="13335" r="9525" b="5715"/>
                <wp:wrapNone/>
                <wp:docPr id="10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58940D" id="Line 37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75.3pt" to="513pt,7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QS1EwIAACo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"/>
            </w:pict>
          </mc:Fallback>
        </mc:AlternateContent>
      </w:r>
      <w:r w:rsidR="00866A76" w:rsidRPr="00303007">
        <w:rPr>
          <w:rFonts w:ascii="Arial" w:hAnsi="Arial" w:cs="Arial"/>
          <w:b/>
          <w:i/>
          <w:sz w:val="18"/>
          <w:szCs w:val="18"/>
        </w:rPr>
        <w:t>EMPLOYMENT HISTORY</w:t>
      </w:r>
    </w:p>
    <w:p w:rsidR="002E4613" w:rsidRPr="00866A76" w:rsidRDefault="00175703" w:rsidP="00866A76">
      <w:pPr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67E846F6" wp14:editId="54F73278">
                <wp:simplePos x="0" y="0"/>
                <wp:positionH relativeFrom="column">
                  <wp:posOffset>-28575</wp:posOffset>
                </wp:positionH>
                <wp:positionV relativeFrom="paragraph">
                  <wp:posOffset>1590675</wp:posOffset>
                </wp:positionV>
                <wp:extent cx="6689090" cy="1371600"/>
                <wp:effectExtent l="9525" t="17145" r="16510" b="11430"/>
                <wp:wrapNone/>
                <wp:docPr id="4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909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6A76" w:rsidRPr="00D55290" w:rsidRDefault="00866A76" w:rsidP="00866A7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866A76" w:rsidRPr="00D55290" w:rsidRDefault="00866A76" w:rsidP="00866A7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866A76" w:rsidRPr="00303007" w:rsidRDefault="00866A76" w:rsidP="00866A76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mployer</w:t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>Telephone</w:t>
                            </w:r>
                          </w:p>
                          <w:p w:rsidR="00866A76" w:rsidRPr="00303007" w:rsidRDefault="00866A76" w:rsidP="00866A76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:rsidR="00866A76" w:rsidRPr="00303007" w:rsidRDefault="00866A76" w:rsidP="00866A76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:rsidR="00866A76" w:rsidRPr="00303007" w:rsidRDefault="00866A76" w:rsidP="00866A76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City </w:t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>State</w:t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>Position Held</w:t>
                            </w:r>
                          </w:p>
                          <w:p w:rsidR="00866A76" w:rsidRPr="00303007" w:rsidRDefault="00866A76" w:rsidP="00866A76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:rsidR="00866A76" w:rsidRPr="00303007" w:rsidRDefault="00866A76" w:rsidP="00866A76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:rsidR="00866A76" w:rsidRPr="00303007" w:rsidRDefault="00866A76" w:rsidP="00866A76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Reason for Leaving</w:t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>Dates Position He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E846F6" id="_x0000_t202" coordsize="21600,21600" o:spt="202" path="m,l,21600r21600,l21600,xe">
                <v:stroke joinstyle="miter"/>
                <v:path gradientshapeok="t" o:connecttype="rect"/>
              </v:shapetype>
              <v:shape id="Text Box 62" o:spid="_x0000_s1026" type="#_x0000_t202" style="position:absolute;margin-left:-2.25pt;margin-top:125.25pt;width:526.7pt;height:108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" strokeweight="1.5pt">
                <v:textbox>
                  <w:txbxContent>
                    <w:p w:rsidR="00866A76" w:rsidRPr="00D55290" w:rsidRDefault="00866A76" w:rsidP="00866A7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866A76" w:rsidRPr="00D55290" w:rsidRDefault="00866A76" w:rsidP="00866A7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866A76" w:rsidRPr="00303007" w:rsidRDefault="00866A76" w:rsidP="00866A76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>Employer</w:t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  <w:t>Telephone</w:t>
                      </w:r>
                    </w:p>
                    <w:p w:rsidR="00866A76" w:rsidRPr="00303007" w:rsidRDefault="00866A76" w:rsidP="00866A76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:rsidR="00866A76" w:rsidRPr="00303007" w:rsidRDefault="00866A76" w:rsidP="00866A76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:rsidR="00866A76" w:rsidRPr="00303007" w:rsidRDefault="00866A76" w:rsidP="00866A76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City </w:t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  <w:t>State</w:t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  <w:t>Position Held</w:t>
                      </w:r>
                    </w:p>
                    <w:p w:rsidR="00866A76" w:rsidRPr="00303007" w:rsidRDefault="00866A76" w:rsidP="00866A76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:rsidR="00866A76" w:rsidRPr="00303007" w:rsidRDefault="00866A76" w:rsidP="00866A76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:rsidR="00866A76" w:rsidRPr="00303007" w:rsidRDefault="00866A76" w:rsidP="00866A76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>Reason for Leaving</w:t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  <w:t>Dates Position Held</w:t>
                      </w:r>
                    </w:p>
                  </w:txbxContent>
                </v:textbox>
              </v:shape>
            </w:pict>
          </mc:Fallback>
        </mc:AlternateContent>
      </w:r>
      <w:r w:rsidR="00731B53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40792E" wp14:editId="1675D1E6">
                <wp:simplePos x="0" y="0"/>
                <wp:positionH relativeFrom="column">
                  <wp:posOffset>-114300</wp:posOffset>
                </wp:positionH>
                <wp:positionV relativeFrom="paragraph">
                  <wp:posOffset>4243070</wp:posOffset>
                </wp:positionV>
                <wp:extent cx="6972300" cy="1485900"/>
                <wp:effectExtent l="0" t="2540" r="0" b="0"/>
                <wp:wrapNone/>
                <wp:docPr id="9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48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977D6" w:rsidRPr="00424504" w:rsidRDefault="001977D6" w:rsidP="00FE6914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42450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 hereby declare the information provided by me in this Application fo</w:t>
                            </w:r>
                            <w:r w:rsidR="00303007" w:rsidRPr="0042450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r</w:t>
                            </w:r>
                            <w:r w:rsidR="005E515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Employment is true, correct and</w:t>
                            </w:r>
                            <w:r w:rsidRPr="0042450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complete to the best of my knowledge. I understand that if employed, any misstatement or omission of fact on this application shall be considered cause for dismissal.</w:t>
                            </w:r>
                          </w:p>
                          <w:p w:rsidR="001977D6" w:rsidRDefault="001977D6" w:rsidP="00936658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424504" w:rsidRPr="00303007" w:rsidRDefault="00424504" w:rsidP="00936658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1977D6" w:rsidRPr="00303007" w:rsidRDefault="00FE6914" w:rsidP="00936658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="00303007" w:rsidRPr="00303007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___________________________________________________________________________</w:t>
                            </w:r>
                            <w:r w:rsidR="000B6DCC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_____________________</w:t>
                            </w:r>
                            <w:r w:rsidR="00303007" w:rsidRPr="00303007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________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_______</w:t>
                            </w:r>
                            <w:r w:rsidR="00303007" w:rsidRPr="00303007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__</w:t>
                            </w:r>
                          </w:p>
                          <w:p w:rsidR="001977D6" w:rsidRPr="001977D6" w:rsidRDefault="00FE6914" w:rsidP="00FE6914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    </w:t>
                            </w:r>
                            <w:r w:rsidR="001977D6" w:rsidRPr="001977D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Signature</w:t>
                            </w:r>
                            <w:r w:rsidR="001977D6" w:rsidRPr="001977D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="001977D6" w:rsidRPr="001977D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="001977D6" w:rsidRPr="001977D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="001977D6" w:rsidRPr="001977D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="001977D6" w:rsidRPr="001977D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="001977D6" w:rsidRPr="001977D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="001977D6" w:rsidRPr="001977D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="001977D6" w:rsidRPr="001977D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="001977D6" w:rsidRPr="001977D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>Date</w:t>
                            </w:r>
                          </w:p>
                          <w:p w:rsidR="00424504" w:rsidRDefault="00424504" w:rsidP="00424504">
                            <w:pP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:rsidR="001977D6" w:rsidRDefault="00424504" w:rsidP="00FE6914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424504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WCCC is an EOE/AA Employer</w:t>
                            </w:r>
                          </w:p>
                          <w:p w:rsidR="00424504" w:rsidRDefault="00424504" w:rsidP="00424504">
                            <w:pP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:rsidR="00424504" w:rsidRDefault="00424504" w:rsidP="0042450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14214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highlight w:val="yellow"/>
                              </w:rPr>
                              <w:t xml:space="preserve">Please submit this form to </w:t>
                            </w:r>
                            <w:r w:rsidR="00700465" w:rsidRPr="0014214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highlight w:val="yellow"/>
                              </w:rPr>
                              <w:t>the Financial Aid Department</w:t>
                            </w:r>
                            <w:r w:rsidRPr="0014214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highlight w:val="yellow"/>
                              </w:rPr>
                              <w:t>.</w:t>
                            </w:r>
                          </w:p>
                          <w:p w:rsidR="00424504" w:rsidRPr="00424504" w:rsidRDefault="00424504" w:rsidP="00424504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424504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Supervisors will contact those students whom they are interested in to schedule an interview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40792E" id="Text Box 58" o:spid="_x0000_s1027" type="#_x0000_t202" style="position:absolute;margin-left:-9pt;margin-top:334.1pt;width:549pt;height:11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" stroked="f" strokeweight="2pt">
                <v:textbox>
                  <w:txbxContent>
                    <w:p w:rsidR="001977D6" w:rsidRPr="00424504" w:rsidRDefault="001977D6" w:rsidP="00FE6914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424504">
                        <w:rPr>
                          <w:rFonts w:ascii="Arial" w:hAnsi="Arial" w:cs="Arial"/>
                          <w:sz w:val="16"/>
                          <w:szCs w:val="16"/>
                        </w:rPr>
                        <w:t>I hereby declare the information provided by me in this Application fo</w:t>
                      </w:r>
                      <w:r w:rsidR="00303007" w:rsidRPr="00424504">
                        <w:rPr>
                          <w:rFonts w:ascii="Arial" w:hAnsi="Arial" w:cs="Arial"/>
                          <w:sz w:val="16"/>
                          <w:szCs w:val="16"/>
                        </w:rPr>
                        <w:t>r</w:t>
                      </w:r>
                      <w:r w:rsidR="005E515F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Employment is true, correct and</w:t>
                      </w:r>
                      <w:r w:rsidRPr="00424504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complete to the best of my knowledge. I understand that if employed, any misstatement or omission of fact on this application shall be considered cause for dismissal.</w:t>
                      </w:r>
                    </w:p>
                    <w:p w:rsidR="001977D6" w:rsidRDefault="001977D6" w:rsidP="00936658">
                      <w:pP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</w:p>
                    <w:p w:rsidR="00424504" w:rsidRPr="00303007" w:rsidRDefault="00424504" w:rsidP="00936658">
                      <w:pP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</w:p>
                    <w:p w:rsidR="001977D6" w:rsidRPr="00303007" w:rsidRDefault="00FE6914" w:rsidP="00936658">
                      <w:pP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     </w:t>
                      </w:r>
                      <w:r w:rsidR="00303007" w:rsidRPr="00303007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___________________________________________________________________________</w:t>
                      </w:r>
                      <w:r w:rsidR="000B6DCC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_____________________</w:t>
                      </w:r>
                      <w:r w:rsidR="00303007" w:rsidRPr="00303007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________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_______</w:t>
                      </w:r>
                      <w:r w:rsidR="00303007" w:rsidRPr="00303007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__</w:t>
                      </w:r>
                    </w:p>
                    <w:p w:rsidR="001977D6" w:rsidRPr="001977D6" w:rsidRDefault="00FE6914" w:rsidP="00FE6914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    </w:t>
                      </w:r>
                      <w:r w:rsidR="001977D6" w:rsidRPr="001977D6">
                        <w:rPr>
                          <w:rFonts w:ascii="Arial" w:hAnsi="Arial" w:cs="Arial"/>
                          <w:sz w:val="18"/>
                          <w:szCs w:val="18"/>
                        </w:rPr>
                        <w:t>Signature</w:t>
                      </w:r>
                      <w:r w:rsidR="001977D6" w:rsidRPr="001977D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="001977D6" w:rsidRPr="001977D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="001977D6" w:rsidRPr="001977D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="001977D6" w:rsidRPr="001977D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="001977D6" w:rsidRPr="001977D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="001977D6" w:rsidRPr="001977D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="001977D6" w:rsidRPr="001977D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="001977D6" w:rsidRPr="001977D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="001977D6" w:rsidRPr="001977D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  <w:t>Date</w:t>
                      </w:r>
                    </w:p>
                    <w:p w:rsidR="00424504" w:rsidRDefault="00424504" w:rsidP="00424504">
                      <w:pP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</w:p>
                    <w:p w:rsidR="001977D6" w:rsidRDefault="00424504" w:rsidP="00FE6914">
                      <w:pPr>
                        <w:jc w:val="center"/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  <w:r w:rsidRPr="00424504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WCCC is an EOE/AA Employer</w:t>
                      </w:r>
                    </w:p>
                    <w:p w:rsidR="00424504" w:rsidRDefault="00424504" w:rsidP="00424504">
                      <w:pP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</w:p>
                    <w:p w:rsidR="00424504" w:rsidRDefault="00424504" w:rsidP="00424504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14214B">
                        <w:rPr>
                          <w:rFonts w:ascii="Arial" w:hAnsi="Arial" w:cs="Arial"/>
                          <w:b/>
                          <w:sz w:val="20"/>
                          <w:szCs w:val="20"/>
                          <w:highlight w:val="yellow"/>
                        </w:rPr>
                        <w:t xml:space="preserve">Please submit this form to </w:t>
                      </w:r>
                      <w:r w:rsidR="00700465" w:rsidRPr="0014214B">
                        <w:rPr>
                          <w:rFonts w:ascii="Arial" w:hAnsi="Arial" w:cs="Arial"/>
                          <w:b/>
                          <w:sz w:val="20"/>
                          <w:szCs w:val="20"/>
                          <w:highlight w:val="yellow"/>
                        </w:rPr>
                        <w:t>the Financial Aid Department</w:t>
                      </w:r>
                      <w:r w:rsidRPr="0014214B">
                        <w:rPr>
                          <w:rFonts w:ascii="Arial" w:hAnsi="Arial" w:cs="Arial"/>
                          <w:b/>
                          <w:sz w:val="20"/>
                          <w:szCs w:val="20"/>
                          <w:highlight w:val="yellow"/>
                        </w:rPr>
                        <w:t>.</w:t>
                      </w:r>
                    </w:p>
                    <w:p w:rsidR="00424504" w:rsidRPr="00424504" w:rsidRDefault="00424504" w:rsidP="00424504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424504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Supervisors will contact those students whom they are interested in to schedule an interview.</w:t>
                      </w:r>
                    </w:p>
                  </w:txbxContent>
                </v:textbox>
              </v:shape>
            </w:pict>
          </mc:Fallback>
        </mc:AlternateContent>
      </w:r>
      <w:r w:rsidR="00731B53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1022585" wp14:editId="0A66254E">
                <wp:simplePos x="0" y="0"/>
                <wp:positionH relativeFrom="column">
                  <wp:posOffset>0</wp:posOffset>
                </wp:positionH>
                <wp:positionV relativeFrom="paragraph">
                  <wp:posOffset>3028950</wp:posOffset>
                </wp:positionV>
                <wp:extent cx="6689090" cy="1099820"/>
                <wp:effectExtent l="0" t="0" r="0" b="0"/>
                <wp:wrapNone/>
                <wp:docPr id="8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9090" cy="1099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317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977D6" w:rsidRPr="00303007" w:rsidRDefault="001977D6" w:rsidP="00FE6914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We may contact the employers listed unless you indicate those you do no</w:t>
                            </w:r>
                            <w:r w:rsidR="007E1338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</w:t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want us to contact.</w:t>
                            </w:r>
                          </w:p>
                          <w:p w:rsidR="00303007" w:rsidRPr="00303007" w:rsidRDefault="001977D6" w:rsidP="00FE6914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303007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DO NOT CONTACT</w:t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303007"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______________________________________________________________</w:t>
                            </w:r>
                            <w:r w:rsidR="0042450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__________</w:t>
                            </w:r>
                            <w:r w:rsidR="00303007"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____________</w:t>
                            </w:r>
                          </w:p>
                          <w:p w:rsidR="001977D6" w:rsidRPr="00936658" w:rsidRDefault="001977D6" w:rsidP="00FE6914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List any </w:t>
                            </w:r>
                            <w:r w:rsidR="0017570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degrees (AA, BS, etc.), </w:t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skill</w:t>
                            </w:r>
                            <w:r w:rsidR="0017570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s</w:t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or experience which </w:t>
                            </w:r>
                            <w:r w:rsidR="0017570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re</w:t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pertinen</w:t>
                            </w:r>
                            <w:r w:rsidR="00B24375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 to this work study p</w:t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rogram: </w:t>
                            </w:r>
                            <w:r w:rsidR="0030300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022585" id="Text Box 52" o:spid="_x0000_s1028" type="#_x0000_t202" style="position:absolute;margin-left:0;margin-top:238.5pt;width:526.7pt;height:86.6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" stroked="f" strokeweight="2.5pt">
                <v:textbox>
                  <w:txbxContent>
                    <w:p w:rsidR="001977D6" w:rsidRPr="00303007" w:rsidRDefault="001977D6" w:rsidP="00FE6914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>We may contact the employers listed unless you indicate those you do no</w:t>
                      </w:r>
                      <w:r w:rsidR="007E1338">
                        <w:rPr>
                          <w:rFonts w:ascii="Arial" w:hAnsi="Arial" w:cs="Arial"/>
                          <w:sz w:val="18"/>
                          <w:szCs w:val="18"/>
                        </w:rPr>
                        <w:t>t</w:t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want us to contact.</w:t>
                      </w:r>
                    </w:p>
                    <w:p w:rsidR="00303007" w:rsidRPr="00303007" w:rsidRDefault="001977D6" w:rsidP="00FE6914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303007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DO NOT CONTACT</w:t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: </w:t>
                      </w:r>
                      <w:r w:rsidR="00303007"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>______________________________________________________________</w:t>
                      </w:r>
                      <w:r w:rsidR="00424504">
                        <w:rPr>
                          <w:rFonts w:ascii="Arial" w:hAnsi="Arial" w:cs="Arial"/>
                          <w:sz w:val="18"/>
                          <w:szCs w:val="18"/>
                        </w:rPr>
                        <w:t>__________</w:t>
                      </w:r>
                      <w:r w:rsidR="00303007"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>____________</w:t>
                      </w:r>
                    </w:p>
                    <w:p w:rsidR="001977D6" w:rsidRPr="00936658" w:rsidRDefault="001977D6" w:rsidP="00FE6914">
                      <w:pPr>
                        <w:spacing w:line="360" w:lineRule="auto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List any </w:t>
                      </w:r>
                      <w:r w:rsidR="0017570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degrees (AA, BS, etc.), </w:t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>skill</w:t>
                      </w:r>
                      <w:r w:rsidR="00175703">
                        <w:rPr>
                          <w:rFonts w:ascii="Arial" w:hAnsi="Arial" w:cs="Arial"/>
                          <w:sz w:val="18"/>
                          <w:szCs w:val="18"/>
                        </w:rPr>
                        <w:t>s</w:t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or experience which </w:t>
                      </w:r>
                      <w:r w:rsidR="00175703">
                        <w:rPr>
                          <w:rFonts w:ascii="Arial" w:hAnsi="Arial" w:cs="Arial"/>
                          <w:sz w:val="18"/>
                          <w:szCs w:val="18"/>
                        </w:rPr>
                        <w:t>are</w:t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pertinen</w:t>
                      </w:r>
                      <w:r w:rsidR="00B24375">
                        <w:rPr>
                          <w:rFonts w:ascii="Arial" w:hAnsi="Arial" w:cs="Arial"/>
                          <w:sz w:val="18"/>
                          <w:szCs w:val="18"/>
                        </w:rPr>
                        <w:t>t to this work study p</w:t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rogram: </w:t>
                      </w:r>
                      <w:r w:rsidR="00303007">
                        <w:rPr>
                          <w:rFonts w:ascii="Arial" w:hAnsi="Arial" w:cs="Arial"/>
                          <w:sz w:val="22"/>
                          <w:szCs w:val="22"/>
                        </w:rPr>
                        <w:t>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731B53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BB1C77A" wp14:editId="3E3E5841">
                <wp:simplePos x="0" y="0"/>
                <wp:positionH relativeFrom="column">
                  <wp:posOffset>114300</wp:posOffset>
                </wp:positionH>
                <wp:positionV relativeFrom="paragraph">
                  <wp:posOffset>2299970</wp:posOffset>
                </wp:positionV>
                <wp:extent cx="6400800" cy="0"/>
                <wp:effectExtent l="9525" t="12065" r="9525" b="6985"/>
                <wp:wrapNone/>
                <wp:docPr id="7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F8C726" id="Line 4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181.1pt" to="513pt,1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mPoEg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"/>
            </w:pict>
          </mc:Fallback>
        </mc:AlternateContent>
      </w:r>
      <w:r w:rsidR="00731B53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CC93A5" wp14:editId="5B491F92">
                <wp:simplePos x="0" y="0"/>
                <wp:positionH relativeFrom="column">
                  <wp:posOffset>114300</wp:posOffset>
                </wp:positionH>
                <wp:positionV relativeFrom="paragraph">
                  <wp:posOffset>2714625</wp:posOffset>
                </wp:positionV>
                <wp:extent cx="6400800" cy="0"/>
                <wp:effectExtent l="9525" t="7620" r="9525" b="11430"/>
                <wp:wrapNone/>
                <wp:docPr id="6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BE5D4A" id="Line 4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213.75pt" to="513pt,2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SPSEg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"/>
            </w:pict>
          </mc:Fallback>
        </mc:AlternateContent>
      </w:r>
      <w:r w:rsidR="00731B53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4CFCFB" wp14:editId="6791F3F6">
                <wp:simplePos x="0" y="0"/>
                <wp:positionH relativeFrom="column">
                  <wp:posOffset>114300</wp:posOffset>
                </wp:positionH>
                <wp:positionV relativeFrom="paragraph">
                  <wp:posOffset>1914525</wp:posOffset>
                </wp:positionV>
                <wp:extent cx="6400800" cy="0"/>
                <wp:effectExtent l="9525" t="7620" r="9525" b="11430"/>
                <wp:wrapNone/>
                <wp:docPr id="5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638E39" id="Line 4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150.75pt" to="513pt,15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"/>
            </w:pict>
          </mc:Fallback>
        </mc:AlternateContent>
      </w:r>
      <w:r w:rsidR="00731B53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85725</wp:posOffset>
                </wp:positionV>
                <wp:extent cx="6689090" cy="1371600"/>
                <wp:effectExtent l="9525" t="17145" r="16510" b="11430"/>
                <wp:wrapNone/>
                <wp:docPr id="3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909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6A76" w:rsidRPr="00D55290" w:rsidRDefault="00866A76" w:rsidP="00866A7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866A76" w:rsidRPr="00D55290" w:rsidRDefault="00866A76" w:rsidP="00866A7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866A76" w:rsidRPr="00303007" w:rsidRDefault="00866A76" w:rsidP="00866A76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Most Recent Employer</w:t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>Telephone</w:t>
                            </w:r>
                          </w:p>
                          <w:p w:rsidR="00866A76" w:rsidRPr="00303007" w:rsidRDefault="00866A76" w:rsidP="00866A76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:rsidR="00866A76" w:rsidRPr="00303007" w:rsidRDefault="00866A76" w:rsidP="00866A76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:rsidR="00866A76" w:rsidRPr="00303007" w:rsidRDefault="00866A76" w:rsidP="00866A76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City </w:t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>State</w:t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>Position Held</w:t>
                            </w:r>
                          </w:p>
                          <w:p w:rsidR="00866A76" w:rsidRPr="00303007" w:rsidRDefault="00866A76" w:rsidP="00866A76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:rsidR="00866A76" w:rsidRPr="00303007" w:rsidRDefault="00866A76" w:rsidP="00866A76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:rsidR="00866A76" w:rsidRPr="00303007" w:rsidRDefault="00866A76" w:rsidP="00866A76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Reason for Leaving</w:t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30300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>Dates Position Held</w:t>
                            </w:r>
                          </w:p>
                          <w:p w:rsidR="00866A76" w:rsidRPr="001F185D" w:rsidRDefault="00866A76" w:rsidP="00866A7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1" o:spid="_x0000_s1029" type="#_x0000_t202" style="position:absolute;margin-left:0;margin-top:6.75pt;width:526.7pt;height:108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" strokeweight="1.5pt">
                <v:textbox>
                  <w:txbxContent>
                    <w:p w:rsidR="00866A76" w:rsidRPr="00D55290" w:rsidRDefault="00866A76" w:rsidP="00866A7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866A76" w:rsidRPr="00D55290" w:rsidRDefault="00866A76" w:rsidP="00866A7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866A76" w:rsidRPr="00303007" w:rsidRDefault="00866A76" w:rsidP="00866A76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>Most Recent Employer</w:t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  <w:t>Telephone</w:t>
                      </w:r>
                    </w:p>
                    <w:p w:rsidR="00866A76" w:rsidRPr="00303007" w:rsidRDefault="00866A76" w:rsidP="00866A76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:rsidR="00866A76" w:rsidRPr="00303007" w:rsidRDefault="00866A76" w:rsidP="00866A76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:rsidR="00866A76" w:rsidRPr="00303007" w:rsidRDefault="00866A76" w:rsidP="00866A76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City </w:t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  <w:t>State</w:t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  <w:t>Position Held</w:t>
                      </w:r>
                    </w:p>
                    <w:p w:rsidR="00866A76" w:rsidRPr="00303007" w:rsidRDefault="00866A76" w:rsidP="00866A76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:rsidR="00866A76" w:rsidRPr="00303007" w:rsidRDefault="00866A76" w:rsidP="00866A76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:rsidR="00866A76" w:rsidRPr="00303007" w:rsidRDefault="00866A76" w:rsidP="00866A76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Reason for Leaving</w:t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303007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  <w:t>Dates Position Held</w:t>
                      </w:r>
                    </w:p>
                    <w:p w:rsidR="00866A76" w:rsidRPr="001F185D" w:rsidRDefault="00866A76" w:rsidP="00866A7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31B53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428625</wp:posOffset>
                </wp:positionV>
                <wp:extent cx="6400800" cy="0"/>
                <wp:effectExtent l="9525" t="7620" r="9525" b="11430"/>
                <wp:wrapNone/>
                <wp:docPr id="2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DAEB69" id="Line 35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33.75pt" to="513pt,3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X7tEw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"/>
            </w:pict>
          </mc:Fallback>
        </mc:AlternateContent>
      </w:r>
      <w:r w:rsidR="00731B53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1228725</wp:posOffset>
                </wp:positionV>
                <wp:extent cx="6400800" cy="0"/>
                <wp:effectExtent l="9525" t="7620" r="9525" b="11430"/>
                <wp:wrapNone/>
                <wp:docPr id="1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A31885" id="Line 36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96.75pt" to="513pt,9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L6jEg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"/>
            </w:pict>
          </mc:Fallback>
        </mc:AlternateContent>
      </w:r>
    </w:p>
    <w:sectPr w:rsidR="002E4613" w:rsidRPr="00866A76" w:rsidSect="00FE6914">
      <w:type w:val="continuous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273C3A"/>
    <w:multiLevelType w:val="hybridMultilevel"/>
    <w:tmpl w:val="9B5218C0"/>
    <w:lvl w:ilvl="0" w:tplc="79BA35F4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TWysDAxMrQwM7JU0lEKTi0uzszPAykwrAUAZageEiwAAAA="/>
  </w:docVars>
  <w:rsids>
    <w:rsidRoot w:val="001F185D"/>
    <w:rsid w:val="0000366B"/>
    <w:rsid w:val="000A6CE5"/>
    <w:rsid w:val="000B6DCC"/>
    <w:rsid w:val="0014214B"/>
    <w:rsid w:val="001542F9"/>
    <w:rsid w:val="00162B37"/>
    <w:rsid w:val="00162CAD"/>
    <w:rsid w:val="00175703"/>
    <w:rsid w:val="00180132"/>
    <w:rsid w:val="00180F59"/>
    <w:rsid w:val="001977D6"/>
    <w:rsid w:val="001F185D"/>
    <w:rsid w:val="00267114"/>
    <w:rsid w:val="002B71F5"/>
    <w:rsid w:val="002E0BAF"/>
    <w:rsid w:val="002E4613"/>
    <w:rsid w:val="00303007"/>
    <w:rsid w:val="003504B1"/>
    <w:rsid w:val="00354AB0"/>
    <w:rsid w:val="0037119E"/>
    <w:rsid w:val="0037565F"/>
    <w:rsid w:val="003B53DA"/>
    <w:rsid w:val="00424504"/>
    <w:rsid w:val="004565CF"/>
    <w:rsid w:val="0045740A"/>
    <w:rsid w:val="00497E31"/>
    <w:rsid w:val="00524708"/>
    <w:rsid w:val="005E515F"/>
    <w:rsid w:val="0060536C"/>
    <w:rsid w:val="006F590D"/>
    <w:rsid w:val="00700465"/>
    <w:rsid w:val="00720588"/>
    <w:rsid w:val="00731B53"/>
    <w:rsid w:val="00764CF8"/>
    <w:rsid w:val="007E1338"/>
    <w:rsid w:val="00821515"/>
    <w:rsid w:val="00866A76"/>
    <w:rsid w:val="008D0A09"/>
    <w:rsid w:val="008D3BDC"/>
    <w:rsid w:val="009346ED"/>
    <w:rsid w:val="00935E39"/>
    <w:rsid w:val="00936658"/>
    <w:rsid w:val="009374F5"/>
    <w:rsid w:val="009B42D6"/>
    <w:rsid w:val="009B4443"/>
    <w:rsid w:val="00A3734E"/>
    <w:rsid w:val="00A43087"/>
    <w:rsid w:val="00B24375"/>
    <w:rsid w:val="00B71450"/>
    <w:rsid w:val="00B82974"/>
    <w:rsid w:val="00B97B85"/>
    <w:rsid w:val="00BA4522"/>
    <w:rsid w:val="00C56F82"/>
    <w:rsid w:val="00C91FE5"/>
    <w:rsid w:val="00CA0CA1"/>
    <w:rsid w:val="00D14E61"/>
    <w:rsid w:val="00D55290"/>
    <w:rsid w:val="00D6222E"/>
    <w:rsid w:val="00E02C01"/>
    <w:rsid w:val="00E45D74"/>
    <w:rsid w:val="00EC08E1"/>
    <w:rsid w:val="00F46A67"/>
    <w:rsid w:val="00FA52A9"/>
    <w:rsid w:val="00FC371F"/>
    <w:rsid w:val="00FE6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docId w15:val="{D12E04A3-7015-49DE-B3AF-8B45CCBE2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5740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9346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346E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5D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6-2007 Federal Work Study Application</vt:lpstr>
    </vt:vector>
  </TitlesOfParts>
  <Company>Warren County Community College</Company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6-2007 Federal Work Study Application</dc:title>
  <dc:creator>faculty</dc:creator>
  <cp:lastModifiedBy>Lisa Stoll</cp:lastModifiedBy>
  <cp:revision>2</cp:revision>
  <cp:lastPrinted>2022-08-23T15:12:00Z</cp:lastPrinted>
  <dcterms:created xsi:type="dcterms:W3CDTF">2022-08-23T15:17:00Z</dcterms:created>
  <dcterms:modified xsi:type="dcterms:W3CDTF">2022-08-23T15:17:00Z</dcterms:modified>
</cp:coreProperties>
</file>